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0124F" w14:textId="7359E6AD" w:rsidR="00C65692" w:rsidRPr="00B23FCE" w:rsidRDefault="00B23FCE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B23FCE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AF367A4" wp14:editId="139D9E6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124710" cy="1322705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710" cy="132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5692" w:rsidRPr="00B23FCE">
        <w:rPr>
          <w:rFonts w:ascii="Arial" w:hAnsi="Arial" w:cs="Arial"/>
          <w:b/>
          <w:bCs/>
          <w:sz w:val="28"/>
          <w:szCs w:val="28"/>
          <w:lang w:val="en-US"/>
        </w:rPr>
        <w:t xml:space="preserve">Walk Agreement Card </w:t>
      </w:r>
      <w:r w:rsidRPr="00B23FCE">
        <w:rPr>
          <w:rFonts w:ascii="Arial" w:hAnsi="Arial" w:cs="Arial"/>
          <w:b/>
          <w:bCs/>
          <w:sz w:val="28"/>
          <w:szCs w:val="28"/>
          <w:lang w:val="en-US"/>
        </w:rPr>
        <w:t>(</w:t>
      </w:r>
      <w:r w:rsidR="00C65692" w:rsidRPr="00B23FCE">
        <w:rPr>
          <w:rFonts w:ascii="Arial" w:hAnsi="Arial" w:cs="Arial"/>
          <w:b/>
          <w:bCs/>
          <w:sz w:val="28"/>
          <w:szCs w:val="28"/>
          <w:lang w:val="en-US"/>
        </w:rPr>
        <w:t xml:space="preserve">amended for Health Walks during physical </w:t>
      </w:r>
      <w:r w:rsidR="00C65692" w:rsidRPr="00E41DE0">
        <w:rPr>
          <w:rFonts w:ascii="Arial" w:hAnsi="Arial" w:cs="Arial"/>
          <w:b/>
          <w:bCs/>
          <w:sz w:val="28"/>
          <w:szCs w:val="28"/>
        </w:rPr>
        <w:t>distancing</w:t>
      </w:r>
      <w:r w:rsidRPr="00B23FCE">
        <w:rPr>
          <w:rFonts w:ascii="Arial" w:hAnsi="Arial" w:cs="Arial"/>
          <w:b/>
          <w:bCs/>
          <w:sz w:val="28"/>
          <w:szCs w:val="28"/>
          <w:lang w:val="en-US"/>
        </w:rPr>
        <w:t>)</w:t>
      </w:r>
      <w:r w:rsidR="008567B3" w:rsidRPr="00B23FCE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44463D67" w14:textId="6B24006C" w:rsidR="00AB41EF" w:rsidRDefault="00AB41EF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673EC25" w14:textId="3D7C4F1B" w:rsidR="00371664" w:rsidRDefault="00371664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Version </w:t>
      </w:r>
      <w:r w:rsidR="00F93B0F">
        <w:rPr>
          <w:rFonts w:ascii="Arial" w:hAnsi="Arial" w:cs="Arial"/>
          <w:b/>
          <w:bCs/>
          <w:sz w:val="24"/>
          <w:szCs w:val="24"/>
          <w:lang w:val="en-US"/>
        </w:rPr>
        <w:t>9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: </w:t>
      </w:r>
      <w:r w:rsidR="00F93B0F">
        <w:rPr>
          <w:rFonts w:ascii="Arial" w:hAnsi="Arial" w:cs="Arial"/>
          <w:b/>
          <w:bCs/>
          <w:sz w:val="24"/>
          <w:szCs w:val="24"/>
          <w:lang w:val="en-US"/>
        </w:rPr>
        <w:t>17</w:t>
      </w:r>
      <w:r w:rsidR="00F93B0F" w:rsidRPr="00F93B0F">
        <w:rPr>
          <w:rFonts w:ascii="Arial" w:hAnsi="Arial" w:cs="Arial"/>
          <w:b/>
          <w:bCs/>
          <w:sz w:val="24"/>
          <w:szCs w:val="24"/>
          <w:vertAlign w:val="superscript"/>
          <w:lang w:val="en-US"/>
        </w:rPr>
        <w:t>th</w:t>
      </w:r>
      <w:r w:rsidR="00F93B0F">
        <w:rPr>
          <w:rFonts w:ascii="Arial" w:hAnsi="Arial" w:cs="Arial"/>
          <w:b/>
          <w:bCs/>
          <w:sz w:val="24"/>
          <w:szCs w:val="24"/>
          <w:lang w:val="en-US"/>
        </w:rPr>
        <w:t xml:space="preserve"> May</w:t>
      </w:r>
      <w:r w:rsidR="004072A5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2021 </w:t>
      </w:r>
    </w:p>
    <w:p w14:paraId="4C277955" w14:textId="77777777" w:rsidR="00B23FCE" w:rsidRDefault="00B23FCE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527CDBB" w14:textId="77777777" w:rsidR="00B23FCE" w:rsidRDefault="00B23FCE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BF49C85" w14:textId="77777777" w:rsidR="00B23FCE" w:rsidRDefault="00B23FCE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F384C34" w14:textId="2EA6B182" w:rsidR="00C65692" w:rsidRPr="00E41DE0" w:rsidRDefault="00C65692">
      <w:pPr>
        <w:rPr>
          <w:rFonts w:ascii="Arial" w:hAnsi="Arial" w:cs="Arial"/>
          <w:b/>
          <w:bCs/>
          <w:sz w:val="24"/>
          <w:szCs w:val="24"/>
        </w:rPr>
      </w:pPr>
      <w:r w:rsidRPr="00E41DE0">
        <w:rPr>
          <w:rFonts w:ascii="Arial" w:hAnsi="Arial" w:cs="Arial"/>
          <w:b/>
          <w:bCs/>
          <w:sz w:val="24"/>
          <w:szCs w:val="24"/>
        </w:rPr>
        <w:t xml:space="preserve">How </w:t>
      </w:r>
      <w:r w:rsidR="008567B3" w:rsidRPr="00E41DE0">
        <w:rPr>
          <w:rFonts w:ascii="Arial" w:hAnsi="Arial" w:cs="Arial"/>
          <w:b/>
          <w:bCs/>
          <w:sz w:val="24"/>
          <w:szCs w:val="24"/>
        </w:rPr>
        <w:t>Walk Leaders should</w:t>
      </w:r>
      <w:r w:rsidRPr="00E41DE0">
        <w:rPr>
          <w:rFonts w:ascii="Arial" w:hAnsi="Arial" w:cs="Arial"/>
          <w:b/>
          <w:bCs/>
          <w:sz w:val="24"/>
          <w:szCs w:val="24"/>
        </w:rPr>
        <w:t xml:space="preserve"> use this card</w:t>
      </w:r>
    </w:p>
    <w:p w14:paraId="4D9E9F7C" w14:textId="61661382" w:rsidR="00C65692" w:rsidRPr="00E41DE0" w:rsidRDefault="008567B3">
      <w:p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>S</w:t>
      </w:r>
      <w:r w:rsidR="00C65692" w:rsidRPr="00E41DE0">
        <w:rPr>
          <w:rFonts w:ascii="Arial" w:hAnsi="Arial" w:cs="Arial"/>
          <w:sz w:val="24"/>
          <w:szCs w:val="24"/>
        </w:rPr>
        <w:t xml:space="preserve">tand 2 </w:t>
      </w:r>
      <w:r w:rsidR="00E41DE0" w:rsidRPr="00E41DE0">
        <w:rPr>
          <w:rFonts w:ascii="Arial" w:hAnsi="Arial" w:cs="Arial"/>
          <w:sz w:val="24"/>
          <w:szCs w:val="24"/>
        </w:rPr>
        <w:t>metre</w:t>
      </w:r>
      <w:r w:rsidR="00C65692" w:rsidRPr="00E41DE0">
        <w:rPr>
          <w:rFonts w:ascii="Arial" w:hAnsi="Arial" w:cs="Arial"/>
          <w:sz w:val="24"/>
          <w:szCs w:val="24"/>
        </w:rPr>
        <w:t>s away from the group when welcoming walkers</w:t>
      </w:r>
      <w:r w:rsidR="00AD7D21" w:rsidRPr="00E41DE0">
        <w:rPr>
          <w:rFonts w:ascii="Arial" w:hAnsi="Arial" w:cs="Arial"/>
          <w:sz w:val="24"/>
          <w:szCs w:val="24"/>
        </w:rPr>
        <w:t xml:space="preserve"> and remind them</w:t>
      </w:r>
      <w:r w:rsidR="00195288" w:rsidRPr="00E41DE0">
        <w:rPr>
          <w:rFonts w:ascii="Arial" w:hAnsi="Arial" w:cs="Arial"/>
          <w:sz w:val="24"/>
          <w:szCs w:val="24"/>
        </w:rPr>
        <w:t xml:space="preserve"> what 2 </w:t>
      </w:r>
      <w:r w:rsidR="00E41DE0" w:rsidRPr="00E41DE0">
        <w:rPr>
          <w:rFonts w:ascii="Arial" w:hAnsi="Arial" w:cs="Arial"/>
          <w:sz w:val="24"/>
          <w:szCs w:val="24"/>
        </w:rPr>
        <w:t>metre</w:t>
      </w:r>
      <w:r w:rsidR="00195288" w:rsidRPr="00E41DE0">
        <w:rPr>
          <w:rFonts w:ascii="Arial" w:hAnsi="Arial" w:cs="Arial"/>
          <w:sz w:val="24"/>
          <w:szCs w:val="24"/>
        </w:rPr>
        <w:t>s looks like and</w:t>
      </w:r>
      <w:r w:rsidR="00AD7D21" w:rsidRPr="00E41DE0">
        <w:rPr>
          <w:rFonts w:ascii="Arial" w:hAnsi="Arial" w:cs="Arial"/>
          <w:sz w:val="24"/>
          <w:szCs w:val="24"/>
        </w:rPr>
        <w:t xml:space="preserve"> to keep distant from each other</w:t>
      </w:r>
      <w:r w:rsidRPr="00E41DE0">
        <w:rPr>
          <w:rFonts w:ascii="Arial" w:hAnsi="Arial" w:cs="Arial"/>
          <w:sz w:val="24"/>
          <w:szCs w:val="24"/>
        </w:rPr>
        <w:t xml:space="preserve"> as they gather</w:t>
      </w:r>
      <w:r w:rsidR="00C65692" w:rsidRPr="00E41DE0">
        <w:rPr>
          <w:rFonts w:ascii="Arial" w:hAnsi="Arial" w:cs="Arial"/>
          <w:sz w:val="24"/>
          <w:szCs w:val="24"/>
        </w:rPr>
        <w:t>.</w:t>
      </w:r>
    </w:p>
    <w:p w14:paraId="5AE620CF" w14:textId="5EE6CA5B" w:rsidR="00343E50" w:rsidRPr="00E41DE0" w:rsidRDefault="008567B3">
      <w:p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>R</w:t>
      </w:r>
      <w:r w:rsidR="00C65692" w:rsidRPr="00E41DE0">
        <w:rPr>
          <w:rFonts w:ascii="Arial" w:hAnsi="Arial" w:cs="Arial"/>
          <w:sz w:val="24"/>
          <w:szCs w:val="24"/>
        </w:rPr>
        <w:t>ead th</w:t>
      </w:r>
      <w:r w:rsidR="00DD51EF" w:rsidRPr="00E41DE0">
        <w:rPr>
          <w:rFonts w:ascii="Arial" w:hAnsi="Arial" w:cs="Arial"/>
          <w:sz w:val="24"/>
          <w:szCs w:val="24"/>
        </w:rPr>
        <w:t>is</w:t>
      </w:r>
      <w:r w:rsidR="00C65692" w:rsidRPr="00E41DE0">
        <w:rPr>
          <w:rFonts w:ascii="Arial" w:hAnsi="Arial" w:cs="Arial"/>
          <w:sz w:val="24"/>
          <w:szCs w:val="24"/>
        </w:rPr>
        <w:t xml:space="preserve"> card aloud to the group at the start of each walk, </w:t>
      </w:r>
      <w:r w:rsidRPr="00E41DE0">
        <w:rPr>
          <w:rFonts w:ascii="Arial" w:hAnsi="Arial" w:cs="Arial"/>
          <w:sz w:val="24"/>
          <w:szCs w:val="24"/>
        </w:rPr>
        <w:t>instead of passing it from one person to another</w:t>
      </w:r>
      <w:r w:rsidR="00C65692" w:rsidRPr="00E41DE0">
        <w:rPr>
          <w:rFonts w:ascii="Arial" w:hAnsi="Arial" w:cs="Arial"/>
          <w:sz w:val="24"/>
          <w:szCs w:val="24"/>
        </w:rPr>
        <w:t>.</w:t>
      </w:r>
      <w:r w:rsidR="004D13F9" w:rsidRPr="00E41DE0">
        <w:rPr>
          <w:rFonts w:ascii="Arial" w:hAnsi="Arial" w:cs="Arial"/>
          <w:sz w:val="24"/>
          <w:szCs w:val="24"/>
        </w:rPr>
        <w:t xml:space="preserve"> </w:t>
      </w:r>
      <w:r w:rsidR="00A34136" w:rsidRPr="00E41DE0">
        <w:rPr>
          <w:rFonts w:ascii="Arial" w:hAnsi="Arial" w:cs="Arial"/>
          <w:sz w:val="24"/>
          <w:szCs w:val="24"/>
        </w:rPr>
        <w:t xml:space="preserve">It </w:t>
      </w:r>
      <w:r w:rsidR="007C74F8" w:rsidRPr="00E41DE0">
        <w:rPr>
          <w:rFonts w:ascii="Arial" w:hAnsi="Arial" w:cs="Arial"/>
          <w:sz w:val="24"/>
          <w:szCs w:val="24"/>
        </w:rPr>
        <w:t>may have been</w:t>
      </w:r>
      <w:r w:rsidR="00A34136" w:rsidRPr="00E41DE0">
        <w:rPr>
          <w:rFonts w:ascii="Arial" w:hAnsi="Arial" w:cs="Arial"/>
          <w:sz w:val="24"/>
          <w:szCs w:val="24"/>
        </w:rPr>
        <w:t xml:space="preserve"> shared on social media or made available to walkers in advance. </w:t>
      </w:r>
      <w:r w:rsidR="00E9520E" w:rsidRPr="00E41DE0">
        <w:rPr>
          <w:rFonts w:ascii="Arial" w:hAnsi="Arial" w:cs="Arial"/>
          <w:sz w:val="24"/>
          <w:szCs w:val="24"/>
        </w:rPr>
        <w:t>Make it clear to</w:t>
      </w:r>
      <w:r w:rsidR="004D13F9" w:rsidRPr="00E41DE0">
        <w:rPr>
          <w:rFonts w:ascii="Arial" w:hAnsi="Arial" w:cs="Arial"/>
          <w:sz w:val="24"/>
          <w:szCs w:val="24"/>
        </w:rPr>
        <w:t xml:space="preserve"> walkers that their participation in the walk means they consent to walking under these terms.  </w:t>
      </w:r>
    </w:p>
    <w:p w14:paraId="6ECA2E87" w14:textId="588D8BFE" w:rsidR="00D91F95" w:rsidRPr="00E41DE0" w:rsidRDefault="00DD51EF">
      <w:p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>One Walk Lead</w:t>
      </w:r>
      <w:r w:rsidR="004D13F9" w:rsidRPr="00E41DE0">
        <w:rPr>
          <w:rFonts w:ascii="Arial" w:hAnsi="Arial" w:cs="Arial"/>
          <w:sz w:val="24"/>
          <w:szCs w:val="24"/>
        </w:rPr>
        <w:t>e</w:t>
      </w:r>
      <w:r w:rsidRPr="00E41DE0">
        <w:rPr>
          <w:rFonts w:ascii="Arial" w:hAnsi="Arial" w:cs="Arial"/>
          <w:sz w:val="24"/>
          <w:szCs w:val="24"/>
        </w:rPr>
        <w:t>r should t</w:t>
      </w:r>
      <w:r w:rsidR="00D91F95" w:rsidRPr="00E41DE0">
        <w:rPr>
          <w:rFonts w:ascii="Arial" w:hAnsi="Arial" w:cs="Arial"/>
          <w:sz w:val="24"/>
          <w:szCs w:val="24"/>
        </w:rPr>
        <w:t xml:space="preserve">ake a verbal </w:t>
      </w:r>
      <w:r w:rsidRPr="00E41DE0">
        <w:rPr>
          <w:rFonts w:ascii="Arial" w:hAnsi="Arial" w:cs="Arial"/>
          <w:sz w:val="24"/>
          <w:szCs w:val="24"/>
        </w:rPr>
        <w:t>Walk R</w:t>
      </w:r>
      <w:r w:rsidR="00D91F95" w:rsidRPr="00E41DE0">
        <w:rPr>
          <w:rFonts w:ascii="Arial" w:hAnsi="Arial" w:cs="Arial"/>
          <w:sz w:val="24"/>
          <w:szCs w:val="24"/>
        </w:rPr>
        <w:t>egister instead of passing around a sign-in sheet.</w:t>
      </w:r>
    </w:p>
    <w:p w14:paraId="0B047FB0" w14:textId="5509D3D3" w:rsidR="008567B3" w:rsidRPr="00E41DE0" w:rsidRDefault="008567B3">
      <w:p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 xml:space="preserve">Refer </w:t>
      </w:r>
      <w:r w:rsidR="00DD51EF" w:rsidRPr="00E41DE0">
        <w:rPr>
          <w:rFonts w:ascii="Arial" w:hAnsi="Arial" w:cs="Arial"/>
          <w:sz w:val="24"/>
          <w:szCs w:val="24"/>
        </w:rPr>
        <w:t xml:space="preserve">to </w:t>
      </w:r>
      <w:r w:rsidRPr="00E41DE0">
        <w:rPr>
          <w:rFonts w:ascii="Arial" w:hAnsi="Arial" w:cs="Arial"/>
          <w:sz w:val="24"/>
          <w:szCs w:val="24"/>
        </w:rPr>
        <w:t xml:space="preserve">Paths for All’s </w:t>
      </w:r>
      <w:bookmarkStart w:id="0" w:name="_Hlk42263589"/>
      <w:r w:rsidR="00B23FCE" w:rsidRPr="00E41DE0">
        <w:rPr>
          <w:rFonts w:ascii="Arial" w:hAnsi="Arial" w:cs="Arial"/>
          <w:sz w:val="24"/>
          <w:szCs w:val="24"/>
        </w:rPr>
        <w:t>‘</w:t>
      </w:r>
      <w:r w:rsidRPr="00E41DE0">
        <w:rPr>
          <w:rFonts w:ascii="Arial" w:hAnsi="Arial" w:cs="Arial"/>
          <w:color w:val="1D1C1D"/>
          <w:sz w:val="23"/>
          <w:szCs w:val="23"/>
          <w:shd w:val="clear" w:color="auto" w:fill="F8F8F8"/>
        </w:rPr>
        <w:t>Practical guidance for Volunteers restarting Health Walks</w:t>
      </w:r>
      <w:bookmarkEnd w:id="0"/>
      <w:r w:rsidR="00B23FCE" w:rsidRPr="00E41DE0">
        <w:rPr>
          <w:rFonts w:ascii="Arial" w:hAnsi="Arial" w:cs="Arial"/>
          <w:sz w:val="24"/>
          <w:szCs w:val="24"/>
        </w:rPr>
        <w:t>’</w:t>
      </w:r>
      <w:r w:rsidRPr="00E41DE0">
        <w:rPr>
          <w:rFonts w:ascii="Arial" w:hAnsi="Arial" w:cs="Arial"/>
          <w:sz w:val="24"/>
          <w:szCs w:val="24"/>
        </w:rPr>
        <w:t xml:space="preserve"> for further guidance.</w:t>
      </w:r>
    </w:p>
    <w:p w14:paraId="6DD6DAC6" w14:textId="77777777" w:rsidR="00C65692" w:rsidRPr="00E41DE0" w:rsidRDefault="00C65692">
      <w:pPr>
        <w:rPr>
          <w:rFonts w:ascii="Arial" w:hAnsi="Arial" w:cs="Arial"/>
          <w:sz w:val="24"/>
          <w:szCs w:val="24"/>
        </w:rPr>
      </w:pPr>
    </w:p>
    <w:p w14:paraId="151D5D47" w14:textId="6F98C0F0" w:rsidR="00C65692" w:rsidRPr="00E41DE0" w:rsidRDefault="00C65692" w:rsidP="00C65692">
      <w:pPr>
        <w:rPr>
          <w:rFonts w:ascii="Arial" w:hAnsi="Arial" w:cs="Arial"/>
          <w:b/>
          <w:bCs/>
          <w:sz w:val="24"/>
          <w:szCs w:val="24"/>
        </w:rPr>
      </w:pPr>
      <w:r w:rsidRPr="00E41DE0">
        <w:rPr>
          <w:rFonts w:ascii="Arial" w:hAnsi="Arial" w:cs="Arial"/>
          <w:b/>
          <w:bCs/>
          <w:sz w:val="24"/>
          <w:szCs w:val="24"/>
        </w:rPr>
        <w:t>Walk Leader Agreement</w:t>
      </w:r>
    </w:p>
    <w:p w14:paraId="522EBB96" w14:textId="2269D590" w:rsidR="00C65692" w:rsidRPr="00E41DE0" w:rsidRDefault="00C65692" w:rsidP="00C65692">
      <w:p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 xml:space="preserve">As Walk Leaders we </w:t>
      </w:r>
      <w:r w:rsidR="00D91F95" w:rsidRPr="00E41DE0">
        <w:rPr>
          <w:rFonts w:ascii="Arial" w:hAnsi="Arial" w:cs="Arial"/>
          <w:sz w:val="24"/>
          <w:szCs w:val="24"/>
        </w:rPr>
        <w:t>have committed to the following:</w:t>
      </w:r>
    </w:p>
    <w:p w14:paraId="0F548F66" w14:textId="0EAEEED3" w:rsidR="00776FB2" w:rsidRPr="00E41DE0" w:rsidRDefault="00C65692" w:rsidP="00776FB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 xml:space="preserve">We </w:t>
      </w:r>
      <w:r w:rsidR="00D91F95" w:rsidRPr="00E41DE0">
        <w:rPr>
          <w:rFonts w:ascii="Arial" w:hAnsi="Arial" w:cs="Arial"/>
          <w:sz w:val="24"/>
          <w:szCs w:val="24"/>
        </w:rPr>
        <w:t>have tried</w:t>
      </w:r>
      <w:r w:rsidRPr="00E41DE0">
        <w:rPr>
          <w:rFonts w:ascii="Arial" w:hAnsi="Arial" w:cs="Arial"/>
          <w:sz w:val="24"/>
          <w:szCs w:val="24"/>
        </w:rPr>
        <w:t xml:space="preserve"> to make th</w:t>
      </w:r>
      <w:r w:rsidR="00D91F95" w:rsidRPr="00E41DE0">
        <w:rPr>
          <w:rFonts w:ascii="Arial" w:hAnsi="Arial" w:cs="Arial"/>
          <w:sz w:val="24"/>
          <w:szCs w:val="24"/>
        </w:rPr>
        <w:t>is</w:t>
      </w:r>
      <w:r w:rsidRPr="00E41DE0">
        <w:rPr>
          <w:rFonts w:ascii="Arial" w:hAnsi="Arial" w:cs="Arial"/>
          <w:sz w:val="24"/>
          <w:szCs w:val="24"/>
        </w:rPr>
        <w:t xml:space="preserve"> walk </w:t>
      </w:r>
      <w:r w:rsidR="00D91F95" w:rsidRPr="00E41DE0">
        <w:rPr>
          <w:rFonts w:ascii="Arial" w:hAnsi="Arial" w:cs="Arial"/>
          <w:sz w:val="24"/>
          <w:szCs w:val="24"/>
        </w:rPr>
        <w:t xml:space="preserve">as </w:t>
      </w:r>
      <w:r w:rsidRPr="00E41DE0">
        <w:rPr>
          <w:rFonts w:ascii="Arial" w:hAnsi="Arial" w:cs="Arial"/>
          <w:sz w:val="24"/>
          <w:szCs w:val="24"/>
        </w:rPr>
        <w:t xml:space="preserve">safe </w:t>
      </w:r>
      <w:r w:rsidR="00D91F95" w:rsidRPr="00E41DE0">
        <w:rPr>
          <w:rFonts w:ascii="Arial" w:hAnsi="Arial" w:cs="Arial"/>
          <w:sz w:val="24"/>
          <w:szCs w:val="24"/>
        </w:rPr>
        <w:t xml:space="preserve">as possible </w:t>
      </w:r>
      <w:r w:rsidRPr="00E41DE0">
        <w:rPr>
          <w:rFonts w:ascii="Arial" w:hAnsi="Arial" w:cs="Arial"/>
          <w:sz w:val="24"/>
          <w:szCs w:val="24"/>
        </w:rPr>
        <w:t>by doing a risk assessment</w:t>
      </w:r>
      <w:r w:rsidR="00D91F95" w:rsidRPr="00E41DE0">
        <w:rPr>
          <w:rFonts w:ascii="Arial" w:hAnsi="Arial" w:cs="Arial"/>
          <w:sz w:val="24"/>
          <w:szCs w:val="24"/>
        </w:rPr>
        <w:t xml:space="preserve"> of the route</w:t>
      </w:r>
      <w:r w:rsidRPr="00E41DE0">
        <w:rPr>
          <w:rFonts w:ascii="Arial" w:hAnsi="Arial" w:cs="Arial"/>
          <w:sz w:val="24"/>
          <w:szCs w:val="24"/>
        </w:rPr>
        <w:t>.</w:t>
      </w:r>
      <w:r w:rsidR="00D91F95" w:rsidRPr="00E41DE0">
        <w:rPr>
          <w:rFonts w:ascii="Arial" w:hAnsi="Arial" w:cs="Arial"/>
          <w:sz w:val="24"/>
          <w:szCs w:val="24"/>
        </w:rPr>
        <w:t xml:space="preserve"> </w:t>
      </w:r>
      <w:r w:rsidR="00AD7D21" w:rsidRPr="00E41DE0">
        <w:rPr>
          <w:rFonts w:ascii="Arial" w:hAnsi="Arial" w:cs="Arial"/>
          <w:sz w:val="24"/>
          <w:szCs w:val="24"/>
        </w:rPr>
        <w:t xml:space="preserve">This included trying to find a </w:t>
      </w:r>
      <w:r w:rsidR="00776FB2" w:rsidRPr="00E41DE0">
        <w:rPr>
          <w:rFonts w:ascii="Arial" w:hAnsi="Arial" w:cs="Arial"/>
          <w:sz w:val="24"/>
          <w:szCs w:val="24"/>
        </w:rPr>
        <w:t xml:space="preserve">quiet </w:t>
      </w:r>
      <w:r w:rsidR="00AD7D21" w:rsidRPr="00E41DE0">
        <w:rPr>
          <w:rFonts w:ascii="Arial" w:hAnsi="Arial" w:cs="Arial"/>
          <w:sz w:val="24"/>
          <w:szCs w:val="24"/>
        </w:rPr>
        <w:t xml:space="preserve">route </w:t>
      </w:r>
      <w:r w:rsidR="00776FB2" w:rsidRPr="00E41DE0">
        <w:rPr>
          <w:rFonts w:ascii="Arial" w:hAnsi="Arial" w:cs="Arial"/>
          <w:sz w:val="24"/>
          <w:szCs w:val="24"/>
        </w:rPr>
        <w:t xml:space="preserve">with </w:t>
      </w:r>
      <w:r w:rsidR="007323BE" w:rsidRPr="00E41DE0">
        <w:rPr>
          <w:rFonts w:ascii="Arial" w:hAnsi="Arial" w:cs="Arial"/>
          <w:sz w:val="24"/>
          <w:szCs w:val="24"/>
        </w:rPr>
        <w:t>p</w:t>
      </w:r>
      <w:r w:rsidR="00AD7D21" w:rsidRPr="00E41DE0">
        <w:rPr>
          <w:rFonts w:ascii="Arial" w:hAnsi="Arial" w:cs="Arial"/>
          <w:sz w:val="24"/>
          <w:szCs w:val="24"/>
        </w:rPr>
        <w:t>lenty of space</w:t>
      </w:r>
      <w:r w:rsidR="00776FB2" w:rsidRPr="00E41DE0">
        <w:rPr>
          <w:rFonts w:ascii="Arial" w:hAnsi="Arial" w:cs="Arial"/>
          <w:sz w:val="24"/>
          <w:szCs w:val="24"/>
        </w:rPr>
        <w:t>.</w:t>
      </w:r>
    </w:p>
    <w:p w14:paraId="533EBA74" w14:textId="0B0A85CC" w:rsidR="00C65692" w:rsidRPr="00E41DE0" w:rsidRDefault="00C65692" w:rsidP="00C6569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>All staff and volunteers leading th</w:t>
      </w:r>
      <w:r w:rsidR="00D91F95" w:rsidRPr="00E41DE0">
        <w:rPr>
          <w:rFonts w:ascii="Arial" w:hAnsi="Arial" w:cs="Arial"/>
          <w:sz w:val="24"/>
          <w:szCs w:val="24"/>
        </w:rPr>
        <w:t>is</w:t>
      </w:r>
      <w:r w:rsidRPr="00E41DE0">
        <w:rPr>
          <w:rFonts w:ascii="Arial" w:hAnsi="Arial" w:cs="Arial"/>
          <w:sz w:val="24"/>
          <w:szCs w:val="24"/>
        </w:rPr>
        <w:t xml:space="preserve"> walk have done the Paths for All Walk Leader training course.</w:t>
      </w:r>
    </w:p>
    <w:p w14:paraId="2883E07D" w14:textId="3843A63D" w:rsidR="00C65692" w:rsidRPr="00E41DE0" w:rsidRDefault="00C65692" w:rsidP="00C6569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 xml:space="preserve">We </w:t>
      </w:r>
      <w:r w:rsidR="00D91F95" w:rsidRPr="00E41DE0">
        <w:rPr>
          <w:rFonts w:ascii="Arial" w:hAnsi="Arial" w:cs="Arial"/>
          <w:sz w:val="24"/>
          <w:szCs w:val="24"/>
        </w:rPr>
        <w:t>have</w:t>
      </w:r>
      <w:r w:rsidRPr="00E41DE0">
        <w:rPr>
          <w:rFonts w:ascii="Arial" w:hAnsi="Arial" w:cs="Arial"/>
          <w:sz w:val="24"/>
          <w:szCs w:val="24"/>
        </w:rPr>
        <w:t xml:space="preserve"> tr</w:t>
      </w:r>
      <w:r w:rsidR="00D91F95" w:rsidRPr="00E41DE0">
        <w:rPr>
          <w:rFonts w:ascii="Arial" w:hAnsi="Arial" w:cs="Arial"/>
          <w:sz w:val="24"/>
          <w:szCs w:val="24"/>
        </w:rPr>
        <w:t>ied</w:t>
      </w:r>
      <w:r w:rsidRPr="00E41DE0">
        <w:rPr>
          <w:rFonts w:ascii="Arial" w:hAnsi="Arial" w:cs="Arial"/>
          <w:sz w:val="24"/>
          <w:szCs w:val="24"/>
        </w:rPr>
        <w:t xml:space="preserve"> to find a walk that is suitable for everyone</w:t>
      </w:r>
      <w:r w:rsidR="007F7B25" w:rsidRPr="00E41DE0">
        <w:rPr>
          <w:rFonts w:ascii="Arial" w:hAnsi="Arial" w:cs="Arial"/>
          <w:sz w:val="24"/>
          <w:szCs w:val="24"/>
        </w:rPr>
        <w:t>, bearing in mind some of us might not have been very active for a while and may need to take things easy at first.</w:t>
      </w:r>
    </w:p>
    <w:p w14:paraId="0D0C56BD" w14:textId="514DCA05" w:rsidR="00D91F95" w:rsidRPr="00E41DE0" w:rsidRDefault="00D91F95" w:rsidP="00D91F9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 xml:space="preserve">We will describe the route and any hazards to you before we start walking and will let you decide how far you want to walk. </w:t>
      </w:r>
    </w:p>
    <w:p w14:paraId="304C10B6" w14:textId="7AC6C060" w:rsidR="008E2EA7" w:rsidRPr="00E41DE0" w:rsidRDefault="008E2EA7" w:rsidP="00D91F9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>We reserve the right to ask a walker to leave the walk if they are displaying symptoms that could be related to Coronavirus or are putting others at risk by not following physical distancing guidelines.</w:t>
      </w:r>
    </w:p>
    <w:p w14:paraId="5A17B79F" w14:textId="0225816C" w:rsidR="00C65692" w:rsidRPr="00E41DE0" w:rsidRDefault="00AB41EF">
      <w:p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 xml:space="preserve">Unfortunately, we </w:t>
      </w:r>
      <w:proofErr w:type="gramStart"/>
      <w:r w:rsidRPr="00E41DE0">
        <w:rPr>
          <w:rFonts w:ascii="Arial" w:hAnsi="Arial" w:cs="Arial"/>
          <w:sz w:val="24"/>
          <w:szCs w:val="24"/>
        </w:rPr>
        <w:t>can’t</w:t>
      </w:r>
      <w:proofErr w:type="gramEnd"/>
      <w:r w:rsidRPr="00E41DE0">
        <w:rPr>
          <w:rFonts w:ascii="Arial" w:hAnsi="Arial" w:cs="Arial"/>
          <w:sz w:val="24"/>
          <w:szCs w:val="24"/>
        </w:rPr>
        <w:t xml:space="preserve"> guarantee that toilet facilities will be available on this route since they may be closed due to the Coronavirus. </w:t>
      </w:r>
    </w:p>
    <w:p w14:paraId="73E2BD4F" w14:textId="5C857EEE" w:rsidR="00B23FCE" w:rsidRPr="00E41DE0" w:rsidRDefault="00B23FCE">
      <w:pPr>
        <w:rPr>
          <w:rFonts w:ascii="Arial" w:hAnsi="Arial" w:cs="Arial"/>
          <w:sz w:val="24"/>
          <w:szCs w:val="24"/>
        </w:rPr>
      </w:pPr>
    </w:p>
    <w:p w14:paraId="08634B5A" w14:textId="77777777" w:rsidR="00B23FCE" w:rsidRPr="00E41DE0" w:rsidRDefault="00B23FCE">
      <w:pPr>
        <w:rPr>
          <w:rFonts w:ascii="Arial" w:hAnsi="Arial" w:cs="Arial"/>
          <w:sz w:val="24"/>
          <w:szCs w:val="24"/>
        </w:rPr>
      </w:pPr>
    </w:p>
    <w:p w14:paraId="59C65BC0" w14:textId="77777777" w:rsidR="00D52C1E" w:rsidRPr="00E41DE0" w:rsidRDefault="00D52C1E">
      <w:pPr>
        <w:rPr>
          <w:rFonts w:ascii="Arial" w:hAnsi="Arial" w:cs="Arial"/>
          <w:b/>
          <w:bCs/>
          <w:sz w:val="24"/>
          <w:szCs w:val="24"/>
        </w:rPr>
      </w:pPr>
    </w:p>
    <w:p w14:paraId="00AA591A" w14:textId="0CCAC3CE" w:rsidR="00C65692" w:rsidRPr="00E41DE0" w:rsidRDefault="00C65692">
      <w:pPr>
        <w:rPr>
          <w:rFonts w:ascii="Arial" w:hAnsi="Arial" w:cs="Arial"/>
          <w:b/>
          <w:bCs/>
          <w:sz w:val="24"/>
          <w:szCs w:val="24"/>
        </w:rPr>
      </w:pPr>
      <w:r w:rsidRPr="00E41DE0">
        <w:rPr>
          <w:rFonts w:ascii="Arial" w:hAnsi="Arial" w:cs="Arial"/>
          <w:b/>
          <w:bCs/>
          <w:sz w:val="24"/>
          <w:szCs w:val="24"/>
        </w:rPr>
        <w:t>Walker Agreement</w:t>
      </w:r>
    </w:p>
    <w:p w14:paraId="1324CC4B" w14:textId="2F2DA4D4" w:rsidR="00D91F95" w:rsidRPr="00E41DE0" w:rsidRDefault="00D91F95">
      <w:p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>By taking part in the walk, you are agreeing the following:</w:t>
      </w:r>
    </w:p>
    <w:p w14:paraId="54A2F0F5" w14:textId="016FADFE" w:rsidR="007323BE" w:rsidRPr="00E41DE0" w:rsidRDefault="007323BE" w:rsidP="007323B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 xml:space="preserve">I </w:t>
      </w:r>
      <w:proofErr w:type="gramStart"/>
      <w:r w:rsidRPr="00E41DE0">
        <w:rPr>
          <w:rFonts w:ascii="Arial" w:hAnsi="Arial" w:cs="Arial"/>
          <w:sz w:val="24"/>
          <w:szCs w:val="24"/>
        </w:rPr>
        <w:t>won’t</w:t>
      </w:r>
      <w:proofErr w:type="gramEnd"/>
      <w:r w:rsidR="00A34136" w:rsidRPr="00E41DE0">
        <w:rPr>
          <w:rFonts w:ascii="Arial" w:hAnsi="Arial" w:cs="Arial"/>
          <w:sz w:val="24"/>
          <w:szCs w:val="24"/>
        </w:rPr>
        <w:t xml:space="preserve"> take part in</w:t>
      </w:r>
      <w:r w:rsidRPr="00E41DE0">
        <w:rPr>
          <w:rFonts w:ascii="Arial" w:hAnsi="Arial" w:cs="Arial"/>
          <w:sz w:val="24"/>
          <w:szCs w:val="24"/>
        </w:rPr>
        <w:t xml:space="preserve"> the walk if </w:t>
      </w:r>
      <w:r w:rsidR="00195288" w:rsidRPr="00E41DE0">
        <w:rPr>
          <w:rFonts w:ascii="Arial" w:hAnsi="Arial" w:cs="Arial"/>
          <w:sz w:val="24"/>
          <w:szCs w:val="24"/>
        </w:rPr>
        <w:t xml:space="preserve">I </w:t>
      </w:r>
      <w:r w:rsidRPr="00E41DE0">
        <w:rPr>
          <w:rFonts w:ascii="Arial" w:hAnsi="Arial" w:cs="Arial"/>
          <w:sz w:val="24"/>
          <w:szCs w:val="24"/>
        </w:rPr>
        <w:t>should be self-isolating</w:t>
      </w:r>
      <w:r w:rsidR="00A34136" w:rsidRPr="00E41DE0">
        <w:rPr>
          <w:rFonts w:ascii="Arial" w:hAnsi="Arial" w:cs="Arial"/>
          <w:sz w:val="24"/>
          <w:szCs w:val="24"/>
        </w:rPr>
        <w:t>, have been overseas</w:t>
      </w:r>
      <w:r w:rsidR="008762DF" w:rsidRPr="00E41DE0">
        <w:rPr>
          <w:rFonts w:ascii="Arial" w:hAnsi="Arial" w:cs="Arial"/>
          <w:sz w:val="24"/>
          <w:szCs w:val="24"/>
        </w:rPr>
        <w:t xml:space="preserve"> </w:t>
      </w:r>
      <w:r w:rsidR="009D7807" w:rsidRPr="00E41DE0">
        <w:rPr>
          <w:rFonts w:ascii="Arial" w:hAnsi="Arial" w:cs="Arial"/>
          <w:sz w:val="24"/>
          <w:szCs w:val="24"/>
        </w:rPr>
        <w:t xml:space="preserve">and are required to </w:t>
      </w:r>
      <w:r w:rsidR="008762DF" w:rsidRPr="00E41DE0">
        <w:rPr>
          <w:rFonts w:ascii="Arial" w:hAnsi="Arial" w:cs="Arial"/>
          <w:sz w:val="24"/>
          <w:szCs w:val="24"/>
        </w:rPr>
        <w:t>quarantine</w:t>
      </w:r>
      <w:r w:rsidR="00A34136" w:rsidRPr="00E41DE0">
        <w:rPr>
          <w:rFonts w:ascii="Arial" w:hAnsi="Arial" w:cs="Arial"/>
          <w:sz w:val="24"/>
          <w:szCs w:val="24"/>
        </w:rPr>
        <w:t xml:space="preserve"> in the past 1</w:t>
      </w:r>
      <w:r w:rsidR="00F93B0F" w:rsidRPr="00E41DE0">
        <w:rPr>
          <w:rFonts w:ascii="Arial" w:hAnsi="Arial" w:cs="Arial"/>
          <w:sz w:val="24"/>
          <w:szCs w:val="24"/>
        </w:rPr>
        <w:t>0</w:t>
      </w:r>
      <w:r w:rsidR="00A34136" w:rsidRPr="00E41DE0">
        <w:rPr>
          <w:rFonts w:ascii="Arial" w:hAnsi="Arial" w:cs="Arial"/>
          <w:sz w:val="24"/>
          <w:szCs w:val="24"/>
        </w:rPr>
        <w:t xml:space="preserve"> days</w:t>
      </w:r>
      <w:r w:rsidRPr="00E41DE0">
        <w:rPr>
          <w:rFonts w:ascii="Arial" w:hAnsi="Arial" w:cs="Arial"/>
          <w:sz w:val="24"/>
          <w:szCs w:val="24"/>
        </w:rPr>
        <w:t xml:space="preserve"> or am displaying symptoms that could be signs of the Coronavirus (according to Scottish Government’s most recent guidance). </w:t>
      </w:r>
    </w:p>
    <w:p w14:paraId="097213B8" w14:textId="57152352" w:rsidR="0017576C" w:rsidRPr="00E41DE0" w:rsidRDefault="0017576C" w:rsidP="007323B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gramStart"/>
      <w:r w:rsidRPr="00E41DE0">
        <w:rPr>
          <w:rFonts w:ascii="Arial" w:hAnsi="Arial" w:cs="Arial"/>
          <w:sz w:val="24"/>
          <w:szCs w:val="24"/>
        </w:rPr>
        <w:t>I’ll</w:t>
      </w:r>
      <w:proofErr w:type="gramEnd"/>
      <w:r w:rsidRPr="00E41DE0">
        <w:rPr>
          <w:rFonts w:ascii="Arial" w:hAnsi="Arial" w:cs="Arial"/>
          <w:sz w:val="24"/>
          <w:szCs w:val="24"/>
        </w:rPr>
        <w:t xml:space="preserve"> provide my contact details for the purpose of being contacted through the Track and Trace system if required.</w:t>
      </w:r>
    </w:p>
    <w:p w14:paraId="0A02B755" w14:textId="34A83528" w:rsidR="007323BE" w:rsidRPr="00E41DE0" w:rsidRDefault="007323BE" w:rsidP="007323B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gramStart"/>
      <w:r w:rsidRPr="00E41DE0">
        <w:rPr>
          <w:rFonts w:ascii="Arial" w:hAnsi="Arial" w:cs="Arial"/>
          <w:sz w:val="24"/>
          <w:szCs w:val="24"/>
        </w:rPr>
        <w:t>I’ll</w:t>
      </w:r>
      <w:proofErr w:type="gramEnd"/>
      <w:r w:rsidRPr="00E41DE0">
        <w:rPr>
          <w:rFonts w:ascii="Arial" w:hAnsi="Arial" w:cs="Arial"/>
          <w:sz w:val="24"/>
          <w:szCs w:val="24"/>
        </w:rPr>
        <w:t xml:space="preserve"> only walk if I am fit</w:t>
      </w:r>
      <w:r w:rsidR="007C74F8" w:rsidRPr="00E41DE0">
        <w:rPr>
          <w:rFonts w:ascii="Arial" w:hAnsi="Arial" w:cs="Arial"/>
          <w:sz w:val="24"/>
          <w:szCs w:val="24"/>
        </w:rPr>
        <w:t xml:space="preserve"> and well</w:t>
      </w:r>
      <w:r w:rsidRPr="00E41DE0">
        <w:rPr>
          <w:rFonts w:ascii="Arial" w:hAnsi="Arial" w:cs="Arial"/>
          <w:sz w:val="24"/>
          <w:szCs w:val="24"/>
        </w:rPr>
        <w:t xml:space="preserve"> enough, and it’s up to me to </w:t>
      </w:r>
      <w:r w:rsidR="00A34136" w:rsidRPr="00E41DE0">
        <w:rPr>
          <w:rFonts w:ascii="Arial" w:hAnsi="Arial" w:cs="Arial"/>
          <w:sz w:val="24"/>
          <w:szCs w:val="24"/>
        </w:rPr>
        <w:t xml:space="preserve">assess if </w:t>
      </w:r>
      <w:r w:rsidRPr="00E41DE0">
        <w:rPr>
          <w:rFonts w:ascii="Arial" w:hAnsi="Arial" w:cs="Arial"/>
          <w:sz w:val="24"/>
          <w:szCs w:val="24"/>
        </w:rPr>
        <w:t>I can do the Health Walk safely.</w:t>
      </w:r>
    </w:p>
    <w:p w14:paraId="253FE091" w14:textId="2F86284A" w:rsidR="007323BE" w:rsidRPr="00E41DE0" w:rsidRDefault="007323BE" w:rsidP="007323B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 xml:space="preserve">If I have any concerns about my ability to </w:t>
      </w:r>
      <w:r w:rsidR="00A34136" w:rsidRPr="00E41DE0">
        <w:rPr>
          <w:rFonts w:ascii="Arial" w:hAnsi="Arial" w:cs="Arial"/>
          <w:sz w:val="24"/>
          <w:szCs w:val="24"/>
        </w:rPr>
        <w:t xml:space="preserve">participate in </w:t>
      </w:r>
      <w:r w:rsidRPr="00E41DE0">
        <w:rPr>
          <w:rFonts w:ascii="Arial" w:hAnsi="Arial" w:cs="Arial"/>
          <w:sz w:val="24"/>
          <w:szCs w:val="24"/>
        </w:rPr>
        <w:t>the walk</w:t>
      </w:r>
      <w:r w:rsidR="00445AFE" w:rsidRPr="00E41DE0">
        <w:rPr>
          <w:rFonts w:ascii="Arial" w:hAnsi="Arial" w:cs="Arial"/>
          <w:sz w:val="24"/>
          <w:szCs w:val="24"/>
        </w:rPr>
        <w:t>,</w:t>
      </w:r>
      <w:r w:rsidRPr="00E41DE0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E41DE0">
        <w:rPr>
          <w:rFonts w:ascii="Arial" w:hAnsi="Arial" w:cs="Arial"/>
          <w:sz w:val="24"/>
          <w:szCs w:val="24"/>
        </w:rPr>
        <w:t>I’ll</w:t>
      </w:r>
      <w:proofErr w:type="gramEnd"/>
      <w:r w:rsidRPr="00E41DE0">
        <w:rPr>
          <w:rFonts w:ascii="Arial" w:hAnsi="Arial" w:cs="Arial"/>
          <w:sz w:val="24"/>
          <w:szCs w:val="24"/>
        </w:rPr>
        <w:t xml:space="preserve"> talk to a Walk Leader or a health professional.</w:t>
      </w:r>
    </w:p>
    <w:p w14:paraId="536F3571" w14:textId="48BCDA20" w:rsidR="00AD7D21" w:rsidRPr="00E41DE0" w:rsidRDefault="00AD7D21" w:rsidP="00C6569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gramStart"/>
      <w:r w:rsidRPr="00E41DE0">
        <w:rPr>
          <w:rFonts w:ascii="Arial" w:hAnsi="Arial" w:cs="Arial"/>
          <w:sz w:val="24"/>
          <w:szCs w:val="24"/>
        </w:rPr>
        <w:t>I</w:t>
      </w:r>
      <w:r w:rsidR="007F7B25" w:rsidRPr="00E41DE0">
        <w:rPr>
          <w:rFonts w:ascii="Arial" w:hAnsi="Arial" w:cs="Arial"/>
          <w:sz w:val="24"/>
          <w:szCs w:val="24"/>
        </w:rPr>
        <w:t>’ll</w:t>
      </w:r>
      <w:proofErr w:type="gramEnd"/>
      <w:r w:rsidRPr="00E41DE0">
        <w:rPr>
          <w:rFonts w:ascii="Arial" w:hAnsi="Arial" w:cs="Arial"/>
          <w:sz w:val="24"/>
          <w:szCs w:val="24"/>
        </w:rPr>
        <w:t xml:space="preserve"> keep at least 2 </w:t>
      </w:r>
      <w:r w:rsidR="00E41DE0" w:rsidRPr="00E41DE0">
        <w:rPr>
          <w:rFonts w:ascii="Arial" w:hAnsi="Arial" w:cs="Arial"/>
          <w:sz w:val="24"/>
          <w:szCs w:val="24"/>
        </w:rPr>
        <w:t>metre</w:t>
      </w:r>
      <w:r w:rsidRPr="00E41DE0">
        <w:rPr>
          <w:rFonts w:ascii="Arial" w:hAnsi="Arial" w:cs="Arial"/>
          <w:sz w:val="24"/>
          <w:szCs w:val="24"/>
        </w:rPr>
        <w:t>s away from other walkers</w:t>
      </w:r>
      <w:r w:rsidR="00DD51EF" w:rsidRPr="00E41DE0">
        <w:rPr>
          <w:rFonts w:ascii="Arial" w:hAnsi="Arial" w:cs="Arial"/>
          <w:sz w:val="24"/>
          <w:szCs w:val="24"/>
        </w:rPr>
        <w:t xml:space="preserve"> and Walk Leaders</w:t>
      </w:r>
      <w:r w:rsidRPr="00E41DE0">
        <w:rPr>
          <w:rFonts w:ascii="Arial" w:hAnsi="Arial" w:cs="Arial"/>
          <w:sz w:val="24"/>
          <w:szCs w:val="24"/>
        </w:rPr>
        <w:t xml:space="preserve"> at all times (unless we are from the same household).</w:t>
      </w:r>
    </w:p>
    <w:p w14:paraId="4273888F" w14:textId="5578D386" w:rsidR="00AD7D21" w:rsidRPr="00E41DE0" w:rsidRDefault="00AD7D21" w:rsidP="00C6569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gramStart"/>
      <w:r w:rsidRPr="00E41DE0">
        <w:rPr>
          <w:rFonts w:ascii="Arial" w:hAnsi="Arial" w:cs="Arial"/>
          <w:sz w:val="24"/>
          <w:szCs w:val="24"/>
        </w:rPr>
        <w:t>I</w:t>
      </w:r>
      <w:r w:rsidR="007F7B25" w:rsidRPr="00E41DE0">
        <w:rPr>
          <w:rFonts w:ascii="Arial" w:hAnsi="Arial" w:cs="Arial"/>
          <w:sz w:val="24"/>
          <w:szCs w:val="24"/>
        </w:rPr>
        <w:t>’ll</w:t>
      </w:r>
      <w:proofErr w:type="gramEnd"/>
      <w:r w:rsidR="007F7B25" w:rsidRPr="00E41DE0">
        <w:rPr>
          <w:rFonts w:ascii="Arial" w:hAnsi="Arial" w:cs="Arial"/>
          <w:sz w:val="24"/>
          <w:szCs w:val="24"/>
        </w:rPr>
        <w:t xml:space="preserve"> </w:t>
      </w:r>
      <w:r w:rsidRPr="00E41DE0">
        <w:rPr>
          <w:rFonts w:ascii="Arial" w:hAnsi="Arial" w:cs="Arial"/>
          <w:sz w:val="24"/>
          <w:szCs w:val="24"/>
        </w:rPr>
        <w:t>cover my nose and mouth if I need to cough or sneeze and will put used tissues in a bin.</w:t>
      </w:r>
    </w:p>
    <w:p w14:paraId="37918871" w14:textId="59C97838" w:rsidR="00AD7D21" w:rsidRPr="00E41DE0" w:rsidRDefault="00AD7D21" w:rsidP="00C65692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proofErr w:type="gramStart"/>
      <w:r w:rsidRPr="00E41DE0">
        <w:rPr>
          <w:rFonts w:ascii="Arial" w:hAnsi="Arial" w:cs="Arial"/>
          <w:color w:val="000000" w:themeColor="text1"/>
          <w:sz w:val="24"/>
          <w:szCs w:val="24"/>
        </w:rPr>
        <w:t>I</w:t>
      </w:r>
      <w:r w:rsidR="007F7B25" w:rsidRPr="00E41DE0">
        <w:rPr>
          <w:rFonts w:ascii="Arial" w:hAnsi="Arial" w:cs="Arial"/>
          <w:color w:val="000000" w:themeColor="text1"/>
          <w:sz w:val="24"/>
          <w:szCs w:val="24"/>
        </w:rPr>
        <w:t>’ll</w:t>
      </w:r>
      <w:proofErr w:type="gramEnd"/>
      <w:r w:rsidR="007F7B25" w:rsidRPr="00E41DE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use hand gel or wash my hands as soon as I get home. </w:t>
      </w:r>
    </w:p>
    <w:p w14:paraId="23678C38" w14:textId="40414AC1" w:rsidR="008E2EA7" w:rsidRPr="00E41DE0" w:rsidRDefault="008E2EA7" w:rsidP="008E2EA7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E41DE0">
        <w:rPr>
          <w:rFonts w:ascii="Arial" w:hAnsi="Arial" w:cs="Arial"/>
          <w:color w:val="000000" w:themeColor="text1"/>
          <w:sz w:val="24"/>
          <w:szCs w:val="24"/>
        </w:rPr>
        <w:t>I reserve the right to wear a</w:t>
      </w:r>
      <w:r w:rsidR="004566E0" w:rsidRPr="00E41DE0">
        <w:rPr>
          <w:rFonts w:ascii="Arial" w:hAnsi="Arial" w:cs="Arial"/>
          <w:color w:val="000000" w:themeColor="text1"/>
          <w:sz w:val="24"/>
          <w:szCs w:val="24"/>
        </w:rPr>
        <w:t xml:space="preserve"> mask or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 face covering if I’m concerned about maintaining a </w:t>
      </w:r>
      <w:proofErr w:type="gramStart"/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2 </w:t>
      </w:r>
      <w:r w:rsidR="00E41DE0" w:rsidRPr="00E41DE0">
        <w:rPr>
          <w:rFonts w:ascii="Arial" w:hAnsi="Arial" w:cs="Arial"/>
          <w:color w:val="000000" w:themeColor="text1"/>
          <w:sz w:val="24"/>
          <w:szCs w:val="24"/>
        </w:rPr>
        <w:t>metre</w:t>
      </w:r>
      <w:proofErr w:type="gramEnd"/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 distance from others and feel safer doing so.</w:t>
      </w:r>
    </w:p>
    <w:p w14:paraId="45333894" w14:textId="7E0D999E" w:rsidR="007F7B25" w:rsidRPr="00E41DE0" w:rsidRDefault="007F7B25" w:rsidP="008E2EA7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proofErr w:type="gramStart"/>
      <w:r w:rsidRPr="00E41DE0">
        <w:rPr>
          <w:rFonts w:ascii="Arial" w:hAnsi="Arial" w:cs="Arial"/>
          <w:color w:val="000000" w:themeColor="text1"/>
          <w:sz w:val="24"/>
          <w:szCs w:val="24"/>
        </w:rPr>
        <w:t>I’ll</w:t>
      </w:r>
      <w:proofErr w:type="gramEnd"/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 be mindful of other members of the public </w:t>
      </w:r>
      <w:r w:rsidR="00F304EF" w:rsidRPr="00E41DE0">
        <w:rPr>
          <w:rFonts w:ascii="Arial" w:hAnsi="Arial" w:cs="Arial"/>
          <w:color w:val="000000" w:themeColor="text1"/>
          <w:sz w:val="24"/>
          <w:szCs w:val="24"/>
        </w:rPr>
        <w:t xml:space="preserve">during the walk 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and stand to the side </w:t>
      </w:r>
      <w:r w:rsidR="00F304EF" w:rsidRPr="00E41DE0">
        <w:rPr>
          <w:rFonts w:ascii="Arial" w:hAnsi="Arial" w:cs="Arial"/>
          <w:color w:val="000000" w:themeColor="text1"/>
          <w:sz w:val="24"/>
          <w:szCs w:val="24"/>
        </w:rPr>
        <w:t xml:space="preserve">to maintain physical distance and 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let them pass </w:t>
      </w:r>
      <w:r w:rsidR="00F304EF" w:rsidRPr="00E41DE0">
        <w:rPr>
          <w:rFonts w:ascii="Arial" w:hAnsi="Arial" w:cs="Arial"/>
          <w:color w:val="000000" w:themeColor="text1"/>
          <w:sz w:val="24"/>
          <w:szCs w:val="24"/>
        </w:rPr>
        <w:t xml:space="preserve">if necessary. </w:t>
      </w:r>
    </w:p>
    <w:p w14:paraId="2FC1DA4F" w14:textId="7A246E9A" w:rsidR="00C65692" w:rsidRPr="00E41DE0" w:rsidRDefault="00C65692" w:rsidP="00776FB2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proofErr w:type="gramStart"/>
      <w:r w:rsidRPr="00E41DE0">
        <w:rPr>
          <w:rFonts w:ascii="Arial" w:hAnsi="Arial" w:cs="Arial"/>
          <w:color w:val="000000" w:themeColor="text1"/>
          <w:sz w:val="24"/>
          <w:szCs w:val="24"/>
        </w:rPr>
        <w:t>I</w:t>
      </w:r>
      <w:r w:rsidR="007F7B25" w:rsidRPr="00E41DE0">
        <w:rPr>
          <w:rFonts w:ascii="Arial" w:hAnsi="Arial" w:cs="Arial"/>
          <w:color w:val="000000" w:themeColor="text1"/>
          <w:sz w:val="24"/>
          <w:szCs w:val="24"/>
        </w:rPr>
        <w:t>’ll</w:t>
      </w:r>
      <w:proofErr w:type="gramEnd"/>
      <w:r w:rsidR="007F7B25" w:rsidRPr="00E41DE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tell a Walk Leader if I feel unwell while out on </w:t>
      </w:r>
      <w:r w:rsidR="00BB515B" w:rsidRPr="00E41DE0">
        <w:rPr>
          <w:rFonts w:ascii="Arial" w:hAnsi="Arial" w:cs="Arial"/>
          <w:color w:val="000000" w:themeColor="text1"/>
          <w:sz w:val="24"/>
          <w:szCs w:val="24"/>
        </w:rPr>
        <w:t>the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 walk</w:t>
      </w:r>
      <w:r w:rsidR="00776FB2" w:rsidRPr="00E41DE0">
        <w:rPr>
          <w:rFonts w:ascii="Arial" w:hAnsi="Arial" w:cs="Arial"/>
          <w:color w:val="000000" w:themeColor="text1"/>
          <w:sz w:val="24"/>
          <w:szCs w:val="24"/>
        </w:rPr>
        <w:t xml:space="preserve"> or 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>if I am leaving the walk before it has ended.</w:t>
      </w:r>
    </w:p>
    <w:p w14:paraId="625FB9CA" w14:textId="2CF506B3" w:rsidR="00AB41EF" w:rsidRPr="00E41DE0" w:rsidRDefault="00AB41EF" w:rsidP="00C65692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E41DE0">
        <w:rPr>
          <w:rFonts w:ascii="Arial" w:hAnsi="Arial" w:cs="Arial"/>
          <w:color w:val="000000" w:themeColor="text1"/>
          <w:sz w:val="24"/>
          <w:szCs w:val="24"/>
        </w:rPr>
        <w:t>If I develop Coronavirus symptoms following the walk</w:t>
      </w:r>
      <w:r w:rsidR="00445AFE" w:rsidRPr="00E41DE0">
        <w:rPr>
          <w:rFonts w:ascii="Arial" w:hAnsi="Arial" w:cs="Arial"/>
          <w:color w:val="000000" w:themeColor="text1"/>
          <w:sz w:val="24"/>
          <w:szCs w:val="24"/>
        </w:rPr>
        <w:t>,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gramStart"/>
      <w:r w:rsidRPr="00E41DE0">
        <w:rPr>
          <w:rFonts w:ascii="Arial" w:hAnsi="Arial" w:cs="Arial"/>
          <w:color w:val="000000" w:themeColor="text1"/>
          <w:sz w:val="24"/>
          <w:szCs w:val="24"/>
        </w:rPr>
        <w:t>I’ll</w:t>
      </w:r>
      <w:proofErr w:type="gramEnd"/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 notify </w:t>
      </w:r>
      <w:r w:rsidR="00776FB2" w:rsidRPr="00E41DE0">
        <w:rPr>
          <w:rFonts w:ascii="Arial" w:hAnsi="Arial" w:cs="Arial"/>
          <w:color w:val="000000" w:themeColor="text1"/>
          <w:sz w:val="24"/>
          <w:szCs w:val="24"/>
        </w:rPr>
        <w:t xml:space="preserve">Test and Protect 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>teams of my contact with the group</w:t>
      </w:r>
      <w:r w:rsidR="00195288" w:rsidRPr="00E41DE0">
        <w:rPr>
          <w:rFonts w:ascii="Arial" w:hAnsi="Arial" w:cs="Arial"/>
          <w:color w:val="000000" w:themeColor="text1"/>
          <w:sz w:val="24"/>
          <w:szCs w:val="24"/>
        </w:rPr>
        <w:t xml:space="preserve"> and pass on details of the Project Coordinator.</w:t>
      </w:r>
    </w:p>
    <w:p w14:paraId="1B5D31B2" w14:textId="3BF9020C" w:rsidR="00C65692" w:rsidRPr="00E41DE0" w:rsidRDefault="00C65692" w:rsidP="00C65692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I understand that I come on </w:t>
      </w:r>
      <w:r w:rsidR="007F7B25" w:rsidRPr="00E41DE0">
        <w:rPr>
          <w:rFonts w:ascii="Arial" w:hAnsi="Arial" w:cs="Arial"/>
          <w:color w:val="000000" w:themeColor="text1"/>
          <w:sz w:val="24"/>
          <w:szCs w:val="24"/>
        </w:rPr>
        <w:t>this</w:t>
      </w:r>
      <w:r w:rsidRPr="00E41DE0">
        <w:rPr>
          <w:rFonts w:ascii="Arial" w:hAnsi="Arial" w:cs="Arial"/>
          <w:color w:val="000000" w:themeColor="text1"/>
          <w:sz w:val="24"/>
          <w:szCs w:val="24"/>
        </w:rPr>
        <w:t xml:space="preserve"> Health Walk at my own risk.</w:t>
      </w:r>
    </w:p>
    <w:p w14:paraId="5DA6D90D" w14:textId="77777777" w:rsidR="00AD7D21" w:rsidRPr="00E41DE0" w:rsidRDefault="00AD7D21" w:rsidP="00C65692">
      <w:pPr>
        <w:rPr>
          <w:rFonts w:ascii="Arial" w:hAnsi="Arial" w:cs="Arial"/>
          <w:sz w:val="24"/>
          <w:szCs w:val="24"/>
        </w:rPr>
      </w:pPr>
    </w:p>
    <w:p w14:paraId="12255299" w14:textId="1AF5231E" w:rsidR="00C65692" w:rsidRPr="00E41DE0" w:rsidRDefault="00AD7D21" w:rsidP="00C65692">
      <w:pPr>
        <w:rPr>
          <w:rFonts w:ascii="Arial" w:hAnsi="Arial" w:cs="Arial"/>
          <w:sz w:val="24"/>
          <w:szCs w:val="24"/>
        </w:rPr>
      </w:pPr>
      <w:r w:rsidRPr="00E41DE0">
        <w:rPr>
          <w:rFonts w:ascii="Arial" w:hAnsi="Arial" w:cs="Arial"/>
          <w:sz w:val="24"/>
          <w:szCs w:val="24"/>
        </w:rPr>
        <w:t>Finally, a</w:t>
      </w:r>
      <w:r w:rsidR="00C65692" w:rsidRPr="00E41DE0">
        <w:rPr>
          <w:rFonts w:ascii="Arial" w:hAnsi="Arial" w:cs="Arial"/>
          <w:sz w:val="24"/>
          <w:szCs w:val="24"/>
        </w:rPr>
        <w:t>s walkers and Walk Leaders we agree to respect each other.</w:t>
      </w:r>
    </w:p>
    <w:p w14:paraId="010659CB" w14:textId="6BAF7305" w:rsidR="00C65692" w:rsidRPr="00E41DE0" w:rsidRDefault="00C65692" w:rsidP="00C65692">
      <w:pPr>
        <w:rPr>
          <w:rFonts w:ascii="Arial" w:hAnsi="Arial" w:cs="Arial"/>
          <w:sz w:val="24"/>
          <w:szCs w:val="24"/>
        </w:rPr>
      </w:pPr>
    </w:p>
    <w:p w14:paraId="2613E2AB" w14:textId="77777777" w:rsidR="00C65692" w:rsidRPr="00E41DE0" w:rsidRDefault="00C65692" w:rsidP="00C65692">
      <w:pPr>
        <w:rPr>
          <w:rFonts w:ascii="Arial" w:hAnsi="Arial" w:cs="Arial"/>
          <w:sz w:val="24"/>
          <w:szCs w:val="24"/>
        </w:rPr>
      </w:pPr>
    </w:p>
    <w:sectPr w:rsidR="00C65692" w:rsidRPr="00E41D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95129"/>
    <w:multiLevelType w:val="hybridMultilevel"/>
    <w:tmpl w:val="96547B1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03524A8"/>
    <w:multiLevelType w:val="hybridMultilevel"/>
    <w:tmpl w:val="110C4E8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7IwM7E0NDI3NzVR0lEKTi0uzszPAykwrgUAeSZhwywAAAA="/>
  </w:docVars>
  <w:rsids>
    <w:rsidRoot w:val="00C65692"/>
    <w:rsid w:val="000412FF"/>
    <w:rsid w:val="0017576C"/>
    <w:rsid w:val="00195288"/>
    <w:rsid w:val="00280EDA"/>
    <w:rsid w:val="00343E50"/>
    <w:rsid w:val="00371664"/>
    <w:rsid w:val="004072A5"/>
    <w:rsid w:val="00445AFE"/>
    <w:rsid w:val="004566E0"/>
    <w:rsid w:val="004D13F9"/>
    <w:rsid w:val="00640A98"/>
    <w:rsid w:val="006455AD"/>
    <w:rsid w:val="00700A90"/>
    <w:rsid w:val="007323BE"/>
    <w:rsid w:val="00776FB2"/>
    <w:rsid w:val="007C74F8"/>
    <w:rsid w:val="007F704E"/>
    <w:rsid w:val="007F7B25"/>
    <w:rsid w:val="008567B3"/>
    <w:rsid w:val="008762DF"/>
    <w:rsid w:val="008E2EA7"/>
    <w:rsid w:val="00940BDB"/>
    <w:rsid w:val="0096351E"/>
    <w:rsid w:val="009D7807"/>
    <w:rsid w:val="00A114B3"/>
    <w:rsid w:val="00A34136"/>
    <w:rsid w:val="00AB41EF"/>
    <w:rsid w:val="00AD75B7"/>
    <w:rsid w:val="00AD7D21"/>
    <w:rsid w:val="00B21809"/>
    <w:rsid w:val="00B23FCE"/>
    <w:rsid w:val="00B66AC2"/>
    <w:rsid w:val="00BB515B"/>
    <w:rsid w:val="00C65692"/>
    <w:rsid w:val="00D52C1E"/>
    <w:rsid w:val="00D61D35"/>
    <w:rsid w:val="00D91F95"/>
    <w:rsid w:val="00DA4999"/>
    <w:rsid w:val="00DD51EF"/>
    <w:rsid w:val="00E069AE"/>
    <w:rsid w:val="00E41DE0"/>
    <w:rsid w:val="00E9520E"/>
    <w:rsid w:val="00F304EF"/>
    <w:rsid w:val="00F93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9703A"/>
  <w15:chartTrackingRefBased/>
  <w15:docId w15:val="{C74C7AB4-DCA7-4918-BB93-E29130D48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69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455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0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04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0A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A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A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A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A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Carson</dc:creator>
  <cp:keywords/>
  <dc:description/>
  <cp:lastModifiedBy>Nicole Bell</cp:lastModifiedBy>
  <cp:revision>8</cp:revision>
  <dcterms:created xsi:type="dcterms:W3CDTF">2021-03-12T14:51:00Z</dcterms:created>
  <dcterms:modified xsi:type="dcterms:W3CDTF">2021-05-14T11:46:00Z</dcterms:modified>
</cp:coreProperties>
</file>